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1A6D5B">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pPr>
          <w:r>
            <w:fldChar w:fldCharType="begin"/>
          </w:r>
          <w:r>
            <w:instrText xml:space="preserve"> TOC \o "1-2" \h \z \u </w:instrText>
          </w:r>
          <w:r>
            <w:fldChar w:fldCharType="separate"/>
          </w:r>
          <w:hyperlink w:anchor="_Toc6260">
            <w:r>
              <w:t>Table of Contents</w:t>
            </w:r>
            <w:r>
              <w:tab/>
            </w:r>
            <w:r>
              <w:fldChar w:fldCharType="begin"/>
            </w:r>
            <w:r>
              <w:instrText>PAGEREF _Toc6260 \h</w:instrText>
            </w:r>
            <w:r>
              <w:fldChar w:fldCharType="separate"/>
            </w:r>
            <w:r>
              <w:t xml:space="preserve">ii </w:t>
            </w:r>
            <w:r>
              <w:fldChar w:fldCharType="end"/>
            </w:r>
          </w:hyperlink>
        </w:p>
        <w:p w:rsidR="0009411D" w:rsidRDefault="00DB696F">
          <w:pPr>
            <w:pStyle w:val="TOC1"/>
            <w:tabs>
              <w:tab w:val="right" w:leader="dot" w:pos="9472"/>
            </w:tabs>
          </w:pPr>
          <w:hyperlink w:anchor="_Toc6261">
            <w:r w:rsidR="001A1FE1">
              <w:t>Revision History</w:t>
            </w:r>
            <w:r w:rsidR="001A1FE1">
              <w:tab/>
            </w:r>
            <w:r w:rsidR="001A1FE1">
              <w:fldChar w:fldCharType="begin"/>
            </w:r>
            <w:r w:rsidR="001A1FE1">
              <w:instrText>PAGEREF _Toc6261 \h</w:instrText>
            </w:r>
            <w:r w:rsidR="001A1FE1">
              <w:fldChar w:fldCharType="separate"/>
            </w:r>
            <w:r w:rsidR="001A1FE1">
              <w:t xml:space="preserve">ii </w:t>
            </w:r>
            <w:r w:rsidR="001A1FE1">
              <w:fldChar w:fldCharType="end"/>
            </w:r>
          </w:hyperlink>
        </w:p>
        <w:p w:rsidR="0009411D" w:rsidRDefault="00DB696F">
          <w:pPr>
            <w:pStyle w:val="TOC1"/>
            <w:tabs>
              <w:tab w:val="right" w:leader="dot" w:pos="9472"/>
            </w:tabs>
          </w:pPr>
          <w:hyperlink w:anchor="_Toc6262">
            <w:r w:rsidR="001A1FE1">
              <w:t>1. Introduction</w:t>
            </w:r>
            <w:r w:rsidR="001A1FE1">
              <w:tab/>
            </w:r>
            <w:r w:rsidR="001A1FE1">
              <w:fldChar w:fldCharType="begin"/>
            </w:r>
            <w:r w:rsidR="001A1FE1">
              <w:instrText>PAGEREF _Toc6262 \h</w:instrText>
            </w:r>
            <w:r w:rsidR="001A1FE1">
              <w:fldChar w:fldCharType="separate"/>
            </w:r>
            <w:r w:rsidR="001A1FE1">
              <w:t xml:space="preserve">1 </w:t>
            </w:r>
            <w:r w:rsidR="001A1FE1">
              <w:fldChar w:fldCharType="end"/>
            </w:r>
          </w:hyperlink>
        </w:p>
        <w:p w:rsidR="0009411D" w:rsidRDefault="00DB696F">
          <w:pPr>
            <w:pStyle w:val="TOC2"/>
            <w:tabs>
              <w:tab w:val="right" w:leader="dot" w:pos="9472"/>
            </w:tabs>
          </w:pPr>
          <w:hyperlink w:anchor="_Toc6263">
            <w:r w:rsidR="001A1FE1">
              <w:t>1.1 Purpose</w:t>
            </w:r>
            <w:r w:rsidR="001A1FE1">
              <w:tab/>
            </w:r>
            <w:r w:rsidR="001A1FE1">
              <w:fldChar w:fldCharType="begin"/>
            </w:r>
            <w:r w:rsidR="001A1FE1">
              <w:instrText>PAGEREF _Toc6263 \h</w:instrText>
            </w:r>
            <w:r w:rsidR="001A1FE1">
              <w:fldChar w:fldCharType="separate"/>
            </w:r>
            <w:r w:rsidR="001A1FE1">
              <w:t xml:space="preserve">1 </w:t>
            </w:r>
            <w:r w:rsidR="001A1FE1">
              <w:fldChar w:fldCharType="end"/>
            </w:r>
          </w:hyperlink>
        </w:p>
        <w:p w:rsidR="0009411D" w:rsidRDefault="00DB696F">
          <w:pPr>
            <w:pStyle w:val="TOC2"/>
            <w:tabs>
              <w:tab w:val="right" w:leader="dot" w:pos="9472"/>
            </w:tabs>
          </w:pPr>
          <w:hyperlink w:anchor="_Toc6264">
            <w:r w:rsidR="001A1FE1">
              <w:t>1.2 Document Conventions</w:t>
            </w:r>
            <w:r w:rsidR="001A1FE1">
              <w:tab/>
            </w:r>
            <w:r w:rsidR="001A1FE1">
              <w:fldChar w:fldCharType="begin"/>
            </w:r>
            <w:r w:rsidR="001A1FE1">
              <w:instrText>PAGEREF _Toc6264 \h</w:instrText>
            </w:r>
            <w:r w:rsidR="001A1FE1">
              <w:fldChar w:fldCharType="separate"/>
            </w:r>
            <w:r w:rsidR="001A1FE1">
              <w:t xml:space="preserve">1 </w:t>
            </w:r>
            <w:r w:rsidR="001A1FE1">
              <w:fldChar w:fldCharType="end"/>
            </w:r>
          </w:hyperlink>
        </w:p>
        <w:p w:rsidR="0009411D" w:rsidRDefault="00DB696F">
          <w:pPr>
            <w:pStyle w:val="TOC2"/>
            <w:tabs>
              <w:tab w:val="right" w:leader="dot" w:pos="9472"/>
            </w:tabs>
          </w:pPr>
          <w:hyperlink w:anchor="_Toc6265">
            <w:r w:rsidR="001A1FE1">
              <w:t>1.3 Intended Audience and Reading Suggestions</w:t>
            </w:r>
            <w:r w:rsidR="001A1FE1">
              <w:tab/>
            </w:r>
            <w:r w:rsidR="001A1FE1">
              <w:fldChar w:fldCharType="begin"/>
            </w:r>
            <w:r w:rsidR="001A1FE1">
              <w:instrText>PAGEREF _Toc6265 \h</w:instrText>
            </w:r>
            <w:r w:rsidR="001A1FE1">
              <w:fldChar w:fldCharType="separate"/>
            </w:r>
            <w:r w:rsidR="001A1FE1">
              <w:t xml:space="preserve">1 </w:t>
            </w:r>
            <w:r w:rsidR="001A1FE1">
              <w:fldChar w:fldCharType="end"/>
            </w:r>
          </w:hyperlink>
        </w:p>
        <w:p w:rsidR="0009411D" w:rsidRDefault="00DB696F">
          <w:pPr>
            <w:pStyle w:val="TOC2"/>
            <w:tabs>
              <w:tab w:val="right" w:leader="dot" w:pos="9472"/>
            </w:tabs>
          </w:pPr>
          <w:hyperlink w:anchor="_Toc6266">
            <w:r w:rsidR="001A1FE1">
              <w:t>1.4 Product Scope</w:t>
            </w:r>
            <w:r w:rsidR="001A1FE1">
              <w:tab/>
            </w:r>
            <w:r w:rsidR="001A1FE1">
              <w:fldChar w:fldCharType="begin"/>
            </w:r>
            <w:r w:rsidR="001A1FE1">
              <w:instrText>PAGEREF _Toc6266 \h</w:instrText>
            </w:r>
            <w:r w:rsidR="001A1FE1">
              <w:fldChar w:fldCharType="separate"/>
            </w:r>
            <w:r w:rsidR="001A1FE1">
              <w:t xml:space="preserve">1 </w:t>
            </w:r>
            <w:r w:rsidR="001A1FE1">
              <w:fldChar w:fldCharType="end"/>
            </w:r>
          </w:hyperlink>
        </w:p>
        <w:p w:rsidR="0009411D" w:rsidRDefault="00DB696F">
          <w:pPr>
            <w:pStyle w:val="TOC2"/>
            <w:tabs>
              <w:tab w:val="right" w:leader="dot" w:pos="9472"/>
            </w:tabs>
          </w:pPr>
          <w:hyperlink w:anchor="_Toc6267">
            <w:r w:rsidR="001A1FE1">
              <w:t>1.5 References</w:t>
            </w:r>
            <w:r w:rsidR="001A1FE1">
              <w:tab/>
            </w:r>
            <w:r w:rsidR="001A1FE1">
              <w:fldChar w:fldCharType="begin"/>
            </w:r>
            <w:r w:rsidR="001A1FE1">
              <w:instrText>PAGEREF _Toc6267 \h</w:instrText>
            </w:r>
            <w:r w:rsidR="001A1FE1">
              <w:fldChar w:fldCharType="separate"/>
            </w:r>
            <w:r w:rsidR="001A1FE1">
              <w:t xml:space="preserve">1 </w:t>
            </w:r>
            <w:r w:rsidR="001A1FE1">
              <w:fldChar w:fldCharType="end"/>
            </w:r>
          </w:hyperlink>
        </w:p>
        <w:p w:rsidR="0009411D" w:rsidRDefault="00DB696F">
          <w:pPr>
            <w:pStyle w:val="TOC1"/>
            <w:tabs>
              <w:tab w:val="right" w:leader="dot" w:pos="9472"/>
            </w:tabs>
          </w:pPr>
          <w:hyperlink w:anchor="_Toc6268">
            <w:r w:rsidR="001A1FE1">
              <w:t>2. Overall Description</w:t>
            </w:r>
            <w:r w:rsidR="001A1FE1">
              <w:tab/>
            </w:r>
            <w:r w:rsidR="001A1FE1">
              <w:fldChar w:fldCharType="begin"/>
            </w:r>
            <w:r w:rsidR="001A1FE1">
              <w:instrText>PAGEREF _Toc6268 \h</w:instrText>
            </w:r>
            <w:r w:rsidR="001A1FE1">
              <w:fldChar w:fldCharType="separate"/>
            </w:r>
            <w:r w:rsidR="001A1FE1">
              <w:t xml:space="preserve">2 </w:t>
            </w:r>
            <w:r w:rsidR="001A1FE1">
              <w:fldChar w:fldCharType="end"/>
            </w:r>
          </w:hyperlink>
        </w:p>
        <w:p w:rsidR="0009411D" w:rsidRDefault="00DB696F">
          <w:pPr>
            <w:pStyle w:val="TOC2"/>
            <w:tabs>
              <w:tab w:val="right" w:leader="dot" w:pos="9472"/>
            </w:tabs>
          </w:pPr>
          <w:hyperlink w:anchor="_Toc6269">
            <w:r w:rsidR="001A1FE1">
              <w:t>2.1 Product Perspective</w:t>
            </w:r>
            <w:r w:rsidR="001A1FE1">
              <w:tab/>
            </w:r>
            <w:r w:rsidR="001A1FE1">
              <w:fldChar w:fldCharType="begin"/>
            </w:r>
            <w:r w:rsidR="001A1FE1">
              <w:instrText>PAGEREF _Toc6269 \h</w:instrText>
            </w:r>
            <w:r w:rsidR="001A1FE1">
              <w:fldChar w:fldCharType="separate"/>
            </w:r>
            <w:r w:rsidR="001A1FE1">
              <w:t xml:space="preserve">2 </w:t>
            </w:r>
            <w:r w:rsidR="001A1FE1">
              <w:fldChar w:fldCharType="end"/>
            </w:r>
          </w:hyperlink>
        </w:p>
        <w:p w:rsidR="0009411D" w:rsidRDefault="00DB696F">
          <w:pPr>
            <w:pStyle w:val="TOC2"/>
            <w:tabs>
              <w:tab w:val="right" w:leader="dot" w:pos="9472"/>
            </w:tabs>
          </w:pPr>
          <w:hyperlink w:anchor="_Toc6270">
            <w:r w:rsidR="001A1FE1">
              <w:t>2.2 Product Functions</w:t>
            </w:r>
            <w:r w:rsidR="001A1FE1">
              <w:tab/>
            </w:r>
            <w:r w:rsidR="001A1FE1">
              <w:fldChar w:fldCharType="begin"/>
            </w:r>
            <w:r w:rsidR="001A1FE1">
              <w:instrText>PAGEREF _Toc6270 \h</w:instrText>
            </w:r>
            <w:r w:rsidR="001A1FE1">
              <w:fldChar w:fldCharType="separate"/>
            </w:r>
            <w:r w:rsidR="001A1FE1">
              <w:t xml:space="preserve">2 </w:t>
            </w:r>
            <w:r w:rsidR="001A1FE1">
              <w:fldChar w:fldCharType="end"/>
            </w:r>
          </w:hyperlink>
        </w:p>
        <w:p w:rsidR="0009411D" w:rsidRDefault="00DB696F">
          <w:pPr>
            <w:pStyle w:val="TOC2"/>
            <w:tabs>
              <w:tab w:val="right" w:leader="dot" w:pos="9472"/>
            </w:tabs>
          </w:pPr>
          <w:hyperlink w:anchor="_Toc6271">
            <w:r w:rsidR="001A1FE1">
              <w:t>2.3 User Classes and Characteristics</w:t>
            </w:r>
            <w:r w:rsidR="001A1FE1">
              <w:tab/>
            </w:r>
            <w:r w:rsidR="001A1FE1">
              <w:fldChar w:fldCharType="begin"/>
            </w:r>
            <w:r w:rsidR="001A1FE1">
              <w:instrText>PAGEREF _Toc6271 \h</w:instrText>
            </w:r>
            <w:r w:rsidR="001A1FE1">
              <w:fldChar w:fldCharType="separate"/>
            </w:r>
            <w:r w:rsidR="001A1FE1">
              <w:t xml:space="preserve">2 </w:t>
            </w:r>
            <w:r w:rsidR="001A1FE1">
              <w:fldChar w:fldCharType="end"/>
            </w:r>
          </w:hyperlink>
        </w:p>
        <w:p w:rsidR="0009411D" w:rsidRDefault="00DB696F">
          <w:pPr>
            <w:pStyle w:val="TOC2"/>
            <w:tabs>
              <w:tab w:val="right" w:leader="dot" w:pos="9472"/>
            </w:tabs>
          </w:pPr>
          <w:hyperlink w:anchor="_Toc6272">
            <w:r w:rsidR="001A1FE1">
              <w:t>2.4 Operating Environment</w:t>
            </w:r>
            <w:r w:rsidR="001A1FE1">
              <w:tab/>
            </w:r>
            <w:r w:rsidR="001A1FE1">
              <w:fldChar w:fldCharType="begin"/>
            </w:r>
            <w:r w:rsidR="001A1FE1">
              <w:instrText>PAGEREF _Toc6272 \h</w:instrText>
            </w:r>
            <w:r w:rsidR="001A1FE1">
              <w:fldChar w:fldCharType="separate"/>
            </w:r>
            <w:r w:rsidR="001A1FE1">
              <w:t xml:space="preserve">2 </w:t>
            </w:r>
            <w:r w:rsidR="001A1FE1">
              <w:fldChar w:fldCharType="end"/>
            </w:r>
          </w:hyperlink>
        </w:p>
        <w:p w:rsidR="0009411D" w:rsidRDefault="00DB696F">
          <w:pPr>
            <w:pStyle w:val="TOC2"/>
            <w:tabs>
              <w:tab w:val="right" w:leader="dot" w:pos="9472"/>
            </w:tabs>
          </w:pPr>
          <w:hyperlink w:anchor="_Toc6273">
            <w:r w:rsidR="001A1FE1">
              <w:t>2.5 Design and Implementation Constraints</w:t>
            </w:r>
            <w:r w:rsidR="001A1FE1">
              <w:tab/>
            </w:r>
            <w:r w:rsidR="001A1FE1">
              <w:fldChar w:fldCharType="begin"/>
            </w:r>
            <w:r w:rsidR="001A1FE1">
              <w:instrText>PAGEREF _Toc6273 \h</w:instrText>
            </w:r>
            <w:r w:rsidR="001A1FE1">
              <w:fldChar w:fldCharType="separate"/>
            </w:r>
            <w:r w:rsidR="001A1FE1">
              <w:t xml:space="preserve">2 </w:t>
            </w:r>
            <w:r w:rsidR="001A1FE1">
              <w:fldChar w:fldCharType="end"/>
            </w:r>
          </w:hyperlink>
        </w:p>
        <w:p w:rsidR="0009411D" w:rsidRDefault="00DB696F">
          <w:pPr>
            <w:pStyle w:val="TOC2"/>
            <w:tabs>
              <w:tab w:val="right" w:leader="dot" w:pos="9472"/>
            </w:tabs>
          </w:pPr>
          <w:hyperlink w:anchor="_Toc6274">
            <w:r w:rsidR="001A1FE1">
              <w:t>2.6 User Documentation</w:t>
            </w:r>
            <w:r w:rsidR="001A1FE1">
              <w:tab/>
            </w:r>
            <w:r w:rsidR="001A1FE1">
              <w:fldChar w:fldCharType="begin"/>
            </w:r>
            <w:r w:rsidR="001A1FE1">
              <w:instrText>PAGEREF _Toc6274 \h</w:instrText>
            </w:r>
            <w:r w:rsidR="001A1FE1">
              <w:fldChar w:fldCharType="separate"/>
            </w:r>
            <w:r w:rsidR="001A1FE1">
              <w:t xml:space="preserve">2 </w:t>
            </w:r>
            <w:r w:rsidR="001A1FE1">
              <w:fldChar w:fldCharType="end"/>
            </w:r>
          </w:hyperlink>
        </w:p>
        <w:p w:rsidR="0009411D" w:rsidRDefault="00DB696F">
          <w:pPr>
            <w:pStyle w:val="TOC2"/>
            <w:tabs>
              <w:tab w:val="right" w:leader="dot" w:pos="9472"/>
            </w:tabs>
          </w:pPr>
          <w:hyperlink w:anchor="_Toc6275">
            <w:r w:rsidR="001A1FE1">
              <w:t>2.7 Assumptions and Dependencies</w:t>
            </w:r>
            <w:r w:rsidR="001A1FE1">
              <w:tab/>
            </w:r>
            <w:r w:rsidR="001A1FE1">
              <w:fldChar w:fldCharType="begin"/>
            </w:r>
            <w:r w:rsidR="001A1FE1">
              <w:instrText>PAGEREF _Toc6275 \h</w:instrText>
            </w:r>
            <w:r w:rsidR="001A1FE1">
              <w:fldChar w:fldCharType="separate"/>
            </w:r>
            <w:r w:rsidR="001A1FE1">
              <w:t xml:space="preserve">3 </w:t>
            </w:r>
            <w:r w:rsidR="001A1FE1">
              <w:fldChar w:fldCharType="end"/>
            </w:r>
          </w:hyperlink>
        </w:p>
        <w:p w:rsidR="0009411D" w:rsidRDefault="00DB696F">
          <w:pPr>
            <w:pStyle w:val="TOC1"/>
            <w:tabs>
              <w:tab w:val="right" w:leader="dot" w:pos="9472"/>
            </w:tabs>
          </w:pPr>
          <w:hyperlink w:anchor="_Toc6276">
            <w:r w:rsidR="001A1FE1">
              <w:t>3. External Interface Requirements</w:t>
            </w:r>
            <w:r w:rsidR="001A1FE1">
              <w:tab/>
            </w:r>
            <w:r w:rsidR="001A1FE1">
              <w:fldChar w:fldCharType="begin"/>
            </w:r>
            <w:r w:rsidR="001A1FE1">
              <w:instrText>PAGEREF _Toc6276 \h</w:instrText>
            </w:r>
            <w:r w:rsidR="001A1FE1">
              <w:fldChar w:fldCharType="separate"/>
            </w:r>
            <w:r w:rsidR="001A1FE1">
              <w:t xml:space="preserve">3 </w:t>
            </w:r>
            <w:r w:rsidR="001A1FE1">
              <w:fldChar w:fldCharType="end"/>
            </w:r>
          </w:hyperlink>
        </w:p>
        <w:p w:rsidR="0009411D" w:rsidRDefault="00DB696F">
          <w:pPr>
            <w:pStyle w:val="TOC2"/>
            <w:tabs>
              <w:tab w:val="right" w:leader="dot" w:pos="9472"/>
            </w:tabs>
          </w:pPr>
          <w:hyperlink w:anchor="_Toc6277">
            <w:r w:rsidR="001A1FE1">
              <w:t>3.1 User Interfaces</w:t>
            </w:r>
            <w:r w:rsidR="001A1FE1">
              <w:tab/>
            </w:r>
            <w:r w:rsidR="001A1FE1">
              <w:fldChar w:fldCharType="begin"/>
            </w:r>
            <w:r w:rsidR="001A1FE1">
              <w:instrText>PAGEREF _Toc6277 \h</w:instrText>
            </w:r>
            <w:r w:rsidR="001A1FE1">
              <w:fldChar w:fldCharType="separate"/>
            </w:r>
            <w:r w:rsidR="001A1FE1">
              <w:t xml:space="preserve">3 </w:t>
            </w:r>
            <w:r w:rsidR="001A1FE1">
              <w:fldChar w:fldCharType="end"/>
            </w:r>
          </w:hyperlink>
        </w:p>
        <w:p w:rsidR="0009411D" w:rsidRDefault="00DB696F">
          <w:pPr>
            <w:pStyle w:val="TOC2"/>
            <w:tabs>
              <w:tab w:val="right" w:leader="dot" w:pos="9472"/>
            </w:tabs>
          </w:pPr>
          <w:hyperlink w:anchor="_Toc6278">
            <w:r w:rsidR="001A1FE1">
              <w:t>3.2 Hardware Interfaces</w:t>
            </w:r>
            <w:r w:rsidR="001A1FE1">
              <w:tab/>
            </w:r>
            <w:r w:rsidR="001A1FE1">
              <w:fldChar w:fldCharType="begin"/>
            </w:r>
            <w:r w:rsidR="001A1FE1">
              <w:instrText>PAGEREF _Toc6278 \h</w:instrText>
            </w:r>
            <w:r w:rsidR="001A1FE1">
              <w:fldChar w:fldCharType="separate"/>
            </w:r>
            <w:r w:rsidR="001A1FE1">
              <w:t xml:space="preserve">3 </w:t>
            </w:r>
            <w:r w:rsidR="001A1FE1">
              <w:fldChar w:fldCharType="end"/>
            </w:r>
          </w:hyperlink>
        </w:p>
        <w:p w:rsidR="0009411D" w:rsidRDefault="00DB696F">
          <w:pPr>
            <w:pStyle w:val="TOC2"/>
            <w:tabs>
              <w:tab w:val="right" w:leader="dot" w:pos="9472"/>
            </w:tabs>
          </w:pPr>
          <w:hyperlink w:anchor="_Toc6279">
            <w:r w:rsidR="001A1FE1">
              <w:t>3.3 Software Interfaces</w:t>
            </w:r>
            <w:r w:rsidR="001A1FE1">
              <w:tab/>
            </w:r>
            <w:r w:rsidR="001A1FE1">
              <w:fldChar w:fldCharType="begin"/>
            </w:r>
            <w:r w:rsidR="001A1FE1">
              <w:instrText>PAGEREF _Toc6279 \h</w:instrText>
            </w:r>
            <w:r w:rsidR="001A1FE1">
              <w:fldChar w:fldCharType="separate"/>
            </w:r>
            <w:r w:rsidR="001A1FE1">
              <w:t xml:space="preserve">3 </w:t>
            </w:r>
            <w:r w:rsidR="001A1FE1">
              <w:fldChar w:fldCharType="end"/>
            </w:r>
          </w:hyperlink>
        </w:p>
        <w:p w:rsidR="0009411D" w:rsidRDefault="00DB696F">
          <w:pPr>
            <w:pStyle w:val="TOC2"/>
            <w:tabs>
              <w:tab w:val="right" w:leader="dot" w:pos="9472"/>
            </w:tabs>
          </w:pPr>
          <w:hyperlink w:anchor="_Toc6280">
            <w:r w:rsidR="001A1FE1">
              <w:t>3.4 Communications Interfaces</w:t>
            </w:r>
            <w:r w:rsidR="001A1FE1">
              <w:tab/>
            </w:r>
            <w:r w:rsidR="001A1FE1">
              <w:fldChar w:fldCharType="begin"/>
            </w:r>
            <w:r w:rsidR="001A1FE1">
              <w:instrText>PAGEREF _Toc6280 \h</w:instrText>
            </w:r>
            <w:r w:rsidR="001A1FE1">
              <w:fldChar w:fldCharType="separate"/>
            </w:r>
            <w:r w:rsidR="001A1FE1">
              <w:t xml:space="preserve">3 </w:t>
            </w:r>
            <w:r w:rsidR="001A1FE1">
              <w:fldChar w:fldCharType="end"/>
            </w:r>
          </w:hyperlink>
        </w:p>
        <w:p w:rsidR="0009411D" w:rsidRDefault="00DB696F">
          <w:pPr>
            <w:pStyle w:val="TOC1"/>
            <w:tabs>
              <w:tab w:val="right" w:leader="dot" w:pos="9472"/>
            </w:tabs>
          </w:pPr>
          <w:hyperlink w:anchor="_Toc6281">
            <w:r w:rsidR="001A1FE1">
              <w:t>4. System Features</w:t>
            </w:r>
            <w:r w:rsidR="001A1FE1">
              <w:tab/>
            </w:r>
            <w:r w:rsidR="001A1FE1">
              <w:fldChar w:fldCharType="begin"/>
            </w:r>
            <w:r w:rsidR="001A1FE1">
              <w:instrText>PAGEREF _Toc6281 \h</w:instrText>
            </w:r>
            <w:r w:rsidR="001A1FE1">
              <w:fldChar w:fldCharType="separate"/>
            </w:r>
            <w:r w:rsidR="001A1FE1">
              <w:t xml:space="preserve">4 </w:t>
            </w:r>
            <w:r w:rsidR="001A1FE1">
              <w:fldChar w:fldCharType="end"/>
            </w:r>
          </w:hyperlink>
        </w:p>
        <w:p w:rsidR="0009411D" w:rsidRDefault="00DB696F">
          <w:pPr>
            <w:pStyle w:val="TOC2"/>
            <w:tabs>
              <w:tab w:val="right" w:leader="dot" w:pos="9472"/>
            </w:tabs>
          </w:pPr>
          <w:hyperlink w:anchor="_Toc6282">
            <w:r w:rsidR="001A1FE1">
              <w:t>4.1 System Feature 1</w:t>
            </w:r>
            <w:r w:rsidR="001A1FE1">
              <w:tab/>
            </w:r>
            <w:r w:rsidR="001A1FE1">
              <w:fldChar w:fldCharType="begin"/>
            </w:r>
            <w:r w:rsidR="001A1FE1">
              <w:instrText>PAGEREF _Toc6282 \h</w:instrText>
            </w:r>
            <w:r w:rsidR="001A1FE1">
              <w:fldChar w:fldCharType="separate"/>
            </w:r>
            <w:r w:rsidR="001A1FE1">
              <w:t xml:space="preserve">4 </w:t>
            </w:r>
            <w:r w:rsidR="001A1FE1">
              <w:fldChar w:fldCharType="end"/>
            </w:r>
          </w:hyperlink>
        </w:p>
        <w:p w:rsidR="0009411D" w:rsidRDefault="00DB696F">
          <w:pPr>
            <w:pStyle w:val="TOC2"/>
            <w:tabs>
              <w:tab w:val="right" w:leader="dot" w:pos="9472"/>
            </w:tabs>
          </w:pPr>
          <w:hyperlink w:anchor="_Toc6283">
            <w:r w:rsidR="001A1FE1">
              <w:t>4.2 System Feature 2 (and so on)</w:t>
            </w:r>
            <w:r w:rsidR="001A1FE1">
              <w:tab/>
            </w:r>
            <w:r w:rsidR="001A1FE1">
              <w:fldChar w:fldCharType="begin"/>
            </w:r>
            <w:r w:rsidR="001A1FE1">
              <w:instrText>PAGEREF _Toc6283 \h</w:instrText>
            </w:r>
            <w:r w:rsidR="001A1FE1">
              <w:fldChar w:fldCharType="separate"/>
            </w:r>
            <w:r w:rsidR="001A1FE1">
              <w:t xml:space="preserve">4 </w:t>
            </w:r>
            <w:r w:rsidR="001A1FE1">
              <w:fldChar w:fldCharType="end"/>
            </w:r>
          </w:hyperlink>
        </w:p>
        <w:p w:rsidR="0009411D" w:rsidRDefault="00DB696F">
          <w:pPr>
            <w:pStyle w:val="TOC1"/>
            <w:tabs>
              <w:tab w:val="right" w:leader="dot" w:pos="9472"/>
            </w:tabs>
          </w:pPr>
          <w:hyperlink w:anchor="_Toc6284">
            <w:r w:rsidR="001A1FE1">
              <w:t>5. Other Nonfunctional Requirements</w:t>
            </w:r>
            <w:r w:rsidR="001A1FE1">
              <w:tab/>
            </w:r>
            <w:r w:rsidR="001A1FE1">
              <w:fldChar w:fldCharType="begin"/>
            </w:r>
            <w:r w:rsidR="001A1FE1">
              <w:instrText>PAGEREF _Toc6284 \h</w:instrText>
            </w:r>
            <w:r w:rsidR="001A1FE1">
              <w:fldChar w:fldCharType="separate"/>
            </w:r>
            <w:r w:rsidR="001A1FE1">
              <w:t xml:space="preserve">4 </w:t>
            </w:r>
            <w:r w:rsidR="001A1FE1">
              <w:fldChar w:fldCharType="end"/>
            </w:r>
          </w:hyperlink>
        </w:p>
        <w:p w:rsidR="0009411D" w:rsidRDefault="00DB696F">
          <w:pPr>
            <w:pStyle w:val="TOC2"/>
            <w:tabs>
              <w:tab w:val="right" w:leader="dot" w:pos="9472"/>
            </w:tabs>
          </w:pPr>
          <w:hyperlink w:anchor="_Toc6285">
            <w:r w:rsidR="001A1FE1">
              <w:t>5.1 Performance Requirements</w:t>
            </w:r>
            <w:r w:rsidR="001A1FE1">
              <w:tab/>
            </w:r>
            <w:r w:rsidR="001A1FE1">
              <w:fldChar w:fldCharType="begin"/>
            </w:r>
            <w:r w:rsidR="001A1FE1">
              <w:instrText>PAGEREF _Toc6285 \h</w:instrText>
            </w:r>
            <w:r w:rsidR="001A1FE1">
              <w:fldChar w:fldCharType="separate"/>
            </w:r>
            <w:r w:rsidR="001A1FE1">
              <w:t xml:space="preserve">4 </w:t>
            </w:r>
            <w:r w:rsidR="001A1FE1">
              <w:fldChar w:fldCharType="end"/>
            </w:r>
          </w:hyperlink>
        </w:p>
        <w:p w:rsidR="0009411D" w:rsidRDefault="00DB696F">
          <w:pPr>
            <w:pStyle w:val="TOC2"/>
            <w:tabs>
              <w:tab w:val="right" w:leader="dot" w:pos="9472"/>
            </w:tabs>
          </w:pPr>
          <w:hyperlink w:anchor="_Toc6286">
            <w:r w:rsidR="001A1FE1">
              <w:t>5.2 Safety Requirements</w:t>
            </w:r>
            <w:r w:rsidR="001A1FE1">
              <w:tab/>
            </w:r>
            <w:r w:rsidR="001A1FE1">
              <w:fldChar w:fldCharType="begin"/>
            </w:r>
            <w:r w:rsidR="001A1FE1">
              <w:instrText>PAGEREF _Toc6286 \h</w:instrText>
            </w:r>
            <w:r w:rsidR="001A1FE1">
              <w:fldChar w:fldCharType="separate"/>
            </w:r>
            <w:r w:rsidR="001A1FE1">
              <w:t xml:space="preserve">5 </w:t>
            </w:r>
            <w:r w:rsidR="001A1FE1">
              <w:fldChar w:fldCharType="end"/>
            </w:r>
          </w:hyperlink>
        </w:p>
        <w:p w:rsidR="0009411D" w:rsidRDefault="00DB696F">
          <w:pPr>
            <w:pStyle w:val="TOC2"/>
            <w:tabs>
              <w:tab w:val="right" w:leader="dot" w:pos="9472"/>
            </w:tabs>
          </w:pPr>
          <w:hyperlink w:anchor="_Toc6287">
            <w:r w:rsidR="001A1FE1">
              <w:t>5.3 Security Requirements</w:t>
            </w:r>
            <w:r w:rsidR="001A1FE1">
              <w:tab/>
            </w:r>
            <w:r w:rsidR="001A1FE1">
              <w:fldChar w:fldCharType="begin"/>
            </w:r>
            <w:r w:rsidR="001A1FE1">
              <w:instrText>PAGEREF _Toc6287 \h</w:instrText>
            </w:r>
            <w:r w:rsidR="001A1FE1">
              <w:fldChar w:fldCharType="separate"/>
            </w:r>
            <w:r w:rsidR="001A1FE1">
              <w:t xml:space="preserve">5 </w:t>
            </w:r>
            <w:r w:rsidR="001A1FE1">
              <w:fldChar w:fldCharType="end"/>
            </w:r>
          </w:hyperlink>
        </w:p>
        <w:p w:rsidR="0009411D" w:rsidRDefault="00DB696F">
          <w:pPr>
            <w:pStyle w:val="TOC2"/>
            <w:tabs>
              <w:tab w:val="right" w:leader="dot" w:pos="9472"/>
            </w:tabs>
          </w:pPr>
          <w:hyperlink w:anchor="_Toc6288">
            <w:r w:rsidR="001A1FE1">
              <w:t>5.4 Software Quality Attributes</w:t>
            </w:r>
            <w:r w:rsidR="001A1FE1">
              <w:tab/>
            </w:r>
            <w:r w:rsidR="001A1FE1">
              <w:fldChar w:fldCharType="begin"/>
            </w:r>
            <w:r w:rsidR="001A1FE1">
              <w:instrText>PAGEREF _Toc6288 \h</w:instrText>
            </w:r>
            <w:r w:rsidR="001A1FE1">
              <w:fldChar w:fldCharType="separate"/>
            </w:r>
            <w:r w:rsidR="001A1FE1">
              <w:t xml:space="preserve">5 </w:t>
            </w:r>
            <w:r w:rsidR="001A1FE1">
              <w:fldChar w:fldCharType="end"/>
            </w:r>
          </w:hyperlink>
        </w:p>
        <w:p w:rsidR="0009411D" w:rsidRDefault="00DB696F">
          <w:pPr>
            <w:pStyle w:val="TOC2"/>
            <w:tabs>
              <w:tab w:val="right" w:leader="dot" w:pos="9472"/>
            </w:tabs>
          </w:pPr>
          <w:hyperlink w:anchor="_Toc6289">
            <w:r w:rsidR="001A1FE1">
              <w:t>5.5 Business Rules</w:t>
            </w:r>
            <w:r w:rsidR="001A1FE1">
              <w:tab/>
            </w:r>
            <w:r w:rsidR="001A1FE1">
              <w:fldChar w:fldCharType="begin"/>
            </w:r>
            <w:r w:rsidR="001A1FE1">
              <w:instrText>PAGEREF _Toc6289 \h</w:instrText>
            </w:r>
            <w:r w:rsidR="001A1FE1">
              <w:fldChar w:fldCharType="separate"/>
            </w:r>
            <w:r w:rsidR="001A1FE1">
              <w:t xml:space="preserve">5 </w:t>
            </w:r>
            <w:r w:rsidR="001A1FE1">
              <w:fldChar w:fldCharType="end"/>
            </w:r>
          </w:hyperlink>
        </w:p>
        <w:p w:rsidR="0009411D" w:rsidRDefault="00DB696F">
          <w:pPr>
            <w:pStyle w:val="TOC1"/>
            <w:tabs>
              <w:tab w:val="right" w:leader="dot" w:pos="9472"/>
            </w:tabs>
          </w:pPr>
          <w:hyperlink w:anchor="_Toc6290">
            <w:r w:rsidR="001A1FE1">
              <w:t>6. Other Requirements</w:t>
            </w:r>
            <w:r w:rsidR="001A1FE1">
              <w:tab/>
            </w:r>
            <w:r w:rsidR="001A1FE1">
              <w:fldChar w:fldCharType="begin"/>
            </w:r>
            <w:r w:rsidR="001A1FE1">
              <w:instrText>PAGEREF _Toc6290 \h</w:instrText>
            </w:r>
            <w:r w:rsidR="001A1FE1">
              <w:fldChar w:fldCharType="separate"/>
            </w:r>
            <w:r w:rsidR="001A1FE1">
              <w:t xml:space="preserve">5 </w:t>
            </w:r>
            <w:r w:rsidR="001A1FE1">
              <w:fldChar w:fldCharType="end"/>
            </w:r>
          </w:hyperlink>
        </w:p>
        <w:p w:rsidR="0009411D" w:rsidRDefault="00DB696F">
          <w:pPr>
            <w:pStyle w:val="TOC1"/>
            <w:tabs>
              <w:tab w:val="right" w:leader="dot" w:pos="9472"/>
            </w:tabs>
          </w:pPr>
          <w:hyperlink w:anchor="_Toc6291">
            <w:r w:rsidR="001A1FE1">
              <w:t>Appendix A: Glossary</w:t>
            </w:r>
            <w:r w:rsidR="001A1FE1">
              <w:tab/>
            </w:r>
            <w:r w:rsidR="001A1FE1">
              <w:fldChar w:fldCharType="begin"/>
            </w:r>
            <w:r w:rsidR="001A1FE1">
              <w:instrText>PAGEREF _Toc6291 \h</w:instrText>
            </w:r>
            <w:r w:rsidR="001A1FE1">
              <w:fldChar w:fldCharType="separate"/>
            </w:r>
            <w:r w:rsidR="001A1FE1">
              <w:t xml:space="preserve">5 </w:t>
            </w:r>
            <w:r w:rsidR="001A1FE1">
              <w:fldChar w:fldCharType="end"/>
            </w:r>
          </w:hyperlink>
        </w:p>
        <w:p w:rsidR="0009411D" w:rsidRDefault="00DB696F">
          <w:pPr>
            <w:pStyle w:val="TOC1"/>
            <w:tabs>
              <w:tab w:val="right" w:leader="dot" w:pos="9472"/>
            </w:tabs>
          </w:pPr>
          <w:hyperlink w:anchor="_Toc6292">
            <w:r w:rsidR="001A1FE1">
              <w:t>Appendix B: Analysis Models</w:t>
            </w:r>
            <w:r w:rsidR="001A1FE1">
              <w:tab/>
            </w:r>
            <w:r w:rsidR="001A1FE1">
              <w:fldChar w:fldCharType="begin"/>
            </w:r>
            <w:r w:rsidR="001A1FE1">
              <w:instrText>PAGEREF _Toc6292 \h</w:instrText>
            </w:r>
            <w:r w:rsidR="001A1FE1">
              <w:fldChar w:fldCharType="separate"/>
            </w:r>
            <w:r w:rsidR="001A1FE1">
              <w:t xml:space="preserve">5 </w:t>
            </w:r>
            <w:r w:rsidR="001A1FE1">
              <w:fldChar w:fldCharType="end"/>
            </w:r>
          </w:hyperlink>
        </w:p>
        <w:p w:rsidR="0009411D" w:rsidRDefault="00DB696F">
          <w:pPr>
            <w:pStyle w:val="TOC1"/>
            <w:tabs>
              <w:tab w:val="right" w:leader="dot" w:pos="9472"/>
            </w:tabs>
          </w:pPr>
          <w:hyperlink w:anchor="_Toc6293">
            <w:r w:rsidR="001A1FE1">
              <w:t>Appendix C: To Be Determined List</w:t>
            </w:r>
            <w:r w:rsidR="001A1FE1">
              <w:tab/>
            </w:r>
            <w:r w:rsidR="001A1FE1">
              <w:fldChar w:fldCharType="begin"/>
            </w:r>
            <w:r w:rsidR="001A1FE1">
              <w:instrText>PAGEREF _Toc6293 \h</w:instrText>
            </w:r>
            <w:r w:rsidR="001A1FE1">
              <w:fldChar w:fldCharType="separate"/>
            </w:r>
            <w:r w:rsidR="001A1FE1">
              <w:t xml:space="preserve">6 </w:t>
            </w:r>
            <w:r w:rsidR="001A1FE1">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60"/>
        <w:gridCol w:w="1171"/>
        <w:gridCol w:w="4954"/>
        <w:gridCol w:w="1584"/>
      </w:tblGrid>
      <w:tr w:rsidR="0009411D">
        <w:trPr>
          <w:trHeight w:val="386"/>
        </w:trPr>
        <w:tc>
          <w:tcPr>
            <w:tcW w:w="2160" w:type="dxa"/>
            <w:tcBorders>
              <w:top w:val="single" w:sz="12" w:space="0" w:color="000000"/>
              <w:left w:val="single" w:sz="12"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Name </w:t>
            </w:r>
          </w:p>
        </w:tc>
        <w:tc>
          <w:tcPr>
            <w:tcW w:w="1171"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Date </w:t>
            </w:r>
          </w:p>
        </w:tc>
        <w:tc>
          <w:tcPr>
            <w:tcW w:w="4954"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Reason For Changes </w:t>
            </w:r>
          </w:p>
        </w:tc>
        <w:tc>
          <w:tcPr>
            <w:tcW w:w="1584" w:type="dxa"/>
            <w:tcBorders>
              <w:top w:val="single" w:sz="12" w:space="0" w:color="000000"/>
              <w:left w:val="single" w:sz="6" w:space="0" w:color="000000"/>
              <w:bottom w:val="doub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Version </w:t>
            </w:r>
          </w:p>
        </w:tc>
      </w:tr>
      <w:tr w:rsidR="0009411D">
        <w:trPr>
          <w:trHeight w:val="379"/>
        </w:trPr>
        <w:tc>
          <w:tcPr>
            <w:tcW w:w="2160" w:type="dxa"/>
            <w:tcBorders>
              <w:top w:val="double" w:sz="12" w:space="0" w:color="000000"/>
              <w:left w:val="single" w:sz="12"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double" w:sz="12" w:space="0" w:color="000000"/>
              <w:left w:val="single" w:sz="6" w:space="0" w:color="000000"/>
              <w:bottom w:val="single" w:sz="6"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r w:rsidR="0009411D">
        <w:trPr>
          <w:trHeight w:val="343"/>
        </w:trPr>
        <w:tc>
          <w:tcPr>
            <w:tcW w:w="2160" w:type="dxa"/>
            <w:tcBorders>
              <w:top w:val="single" w:sz="6" w:space="0" w:color="000000"/>
              <w:left w:val="single" w:sz="12"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single" w:sz="6" w:space="0" w:color="000000"/>
              <w:left w:val="single" w:sz="6" w:space="0" w:color="000000"/>
              <w:bottom w:val="sing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4" w:name="_Toc6264"/>
      <w:r>
        <w:t xml:space="preserve">Document Conventions </w:t>
      </w:r>
      <w:bookmarkEnd w:id="4"/>
    </w:p>
    <w:p w:rsidR="0009411D" w:rsidRDefault="001A1FE1">
      <w:pPr>
        <w:ind w:left="-5"/>
      </w:pPr>
      <w:r>
        <w:t xml:space="preserve">&lt;Describe any standards or typographical conventions that were followed when writing this SRS, such as fonts or highlighting that have special significance. For example, state whether priorities  for higher-level requirements are assumed to be inherited by detailed requirements, or whether every requirement statement is to have its own priority.&gt; </w:t>
      </w:r>
    </w:p>
    <w:p w:rsidR="0009411D" w:rsidRDefault="001A1FE1">
      <w:pPr>
        <w:pStyle w:val="Heading2"/>
        <w:ind w:left="482" w:hanging="497"/>
      </w:pPr>
      <w:bookmarkStart w:id="5" w:name="_Toc6265"/>
      <w:r>
        <w:t xml:space="preserve">Intended Audience and Reading Suggestions </w:t>
      </w:r>
      <w:bookmarkEnd w:id="5"/>
    </w:p>
    <w:p w:rsidR="0009411D" w:rsidRDefault="001A1FE1">
      <w:pPr>
        <w:ind w:left="-5"/>
      </w:pPr>
      <w:r>
        <w:t xml:space="preserve">&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 </w:t>
      </w:r>
    </w:p>
    <w:p w:rsidR="0009411D" w:rsidRDefault="001A1FE1">
      <w:pPr>
        <w:pStyle w:val="Heading2"/>
        <w:ind w:left="482" w:hanging="497"/>
      </w:pPr>
      <w:bookmarkStart w:id="6" w:name="_Toc6266"/>
      <w:r>
        <w:t xml:space="preserve">Product Scope </w:t>
      </w:r>
      <w:bookmarkEnd w:id="6"/>
    </w:p>
    <w:p w:rsidR="0009411D" w:rsidRDefault="001A1FE1">
      <w:pPr>
        <w:ind w:left="-5"/>
      </w:pPr>
      <w:r>
        <w:t xml:space="preserve">&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 </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283423" w:rsidRPr="00C73943" w:rsidRDefault="00283423" w:rsidP="0028342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09411D" w:rsidRDefault="001A1FE1">
      <w:pPr>
        <w:pStyle w:val="Heading2"/>
        <w:ind w:left="482" w:hanging="497"/>
      </w:pPr>
      <w:bookmarkStart w:id="11" w:name="_Toc6271"/>
      <w:r>
        <w:t xml:space="preserve">User Classes and Characteristics </w:t>
      </w:r>
      <w:bookmarkEnd w:id="11"/>
    </w:p>
    <w:p w:rsidR="0009411D" w:rsidRDefault="001A1FE1">
      <w:pPr>
        <w:ind w:left="-5"/>
      </w:pPr>
      <w:r>
        <w:t xml:space="preserve">&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 </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3" w:name="_Toc6273"/>
      <w:r>
        <w:t xml:space="preserve">Design and Implementation Constraints </w:t>
      </w:r>
      <w:bookmarkEnd w:id="13"/>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4" w:name="_Toc6274"/>
      <w:r>
        <w:t xml:space="preserve">User Documentation </w:t>
      </w:r>
      <w:bookmarkEnd w:id="14"/>
    </w:p>
    <w:p w:rsidR="0009411D" w:rsidRDefault="001A1FE1">
      <w:pPr>
        <w:ind w:left="-5"/>
      </w:pPr>
      <w:r>
        <w:t xml:space="preserve">&lt;List the user documentation components (such as user manuals, on-line help, and tutorials) that will be delivered along with the software. Identify any known user documentation delivery formats or standards.&gt; </w:t>
      </w:r>
    </w:p>
    <w:p w:rsidR="0009411D" w:rsidRDefault="001A1FE1">
      <w:pPr>
        <w:pStyle w:val="Heading2"/>
        <w:ind w:left="482" w:hanging="497"/>
      </w:pPr>
      <w:bookmarkStart w:id="15" w:name="_Toc6275"/>
      <w:r>
        <w:t xml:space="preserve">Assumptions and Dependencies </w:t>
      </w:r>
      <w:bookmarkEnd w:id="15"/>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bookmarkStart w:id="19" w:name="_GoBack"/>
      <w:bookmarkEnd w:id="19"/>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Default="001A1FE1">
      <w:pPr>
        <w:ind w:left="-5"/>
      </w:pPr>
      <w:r>
        <w:t xml:space="preserve">&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 </w:t>
      </w:r>
    </w:p>
    <w:p w:rsidR="0009411D" w:rsidRDefault="001A1FE1">
      <w:pPr>
        <w:pStyle w:val="Heading2"/>
        <w:ind w:left="482" w:hanging="497"/>
      </w:pPr>
      <w:bookmarkStart w:id="27" w:name="_Toc6286"/>
      <w:r>
        <w:t xml:space="preserve">Safety Requirements </w:t>
      </w:r>
      <w:bookmarkEnd w:id="27"/>
    </w:p>
    <w:p w:rsidR="0009411D" w:rsidRDefault="001A1FE1">
      <w:pPr>
        <w:ind w:left="-5"/>
      </w:pPr>
      <w:r>
        <w:t xml:space="preserve">&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 </w:t>
      </w:r>
    </w:p>
    <w:p w:rsidR="0009411D" w:rsidRDefault="001A1FE1">
      <w:pPr>
        <w:pStyle w:val="Heading2"/>
        <w:ind w:left="482" w:hanging="497"/>
      </w:pPr>
      <w:bookmarkStart w:id="28" w:name="_Toc6287"/>
      <w:r>
        <w:t xml:space="preserve">Security Requirements </w:t>
      </w:r>
      <w:bookmarkEnd w:id="28"/>
    </w:p>
    <w:p w:rsidR="0009411D" w:rsidRDefault="001A1FE1">
      <w:pPr>
        <w:ind w:left="-5"/>
      </w:pPr>
      <w:r>
        <w:t xml:space="preserve">&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 </w:t>
      </w:r>
    </w:p>
    <w:p w:rsidR="0009411D" w:rsidRDefault="001A1FE1">
      <w:pPr>
        <w:pStyle w:val="Heading2"/>
        <w:ind w:left="482" w:hanging="497"/>
      </w:pPr>
      <w:bookmarkStart w:id="29" w:name="_Toc6288"/>
      <w:r>
        <w:t xml:space="preserve">Software Quality Attributes </w:t>
      </w:r>
      <w:bookmarkEnd w:id="29"/>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30" w:name="_Toc6289"/>
      <w:r>
        <w:t xml:space="preserve">Business Rules </w:t>
      </w:r>
      <w:bookmarkEnd w:id="30"/>
    </w:p>
    <w:p w:rsidR="0009411D" w:rsidRDefault="001A1FE1">
      <w:pPr>
        <w:spacing w:after="636"/>
        <w:ind w:left="-5"/>
      </w:pPr>
      <w:r>
        <w:t xml:space="preserve">&lt;List any operating principles about the product, such as which individuals or roles can perform which functions under specific circumstances. These are not functional requirements in themselves, but they may imply certain functional requirements to enforce the rules.&gt; </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1"/>
      <w:headerReference w:type="default" r:id="rId12"/>
      <w:headerReference w:type="first" r:id="rId1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696F" w:rsidRDefault="00DB696F">
      <w:pPr>
        <w:spacing w:after="0" w:line="240" w:lineRule="auto"/>
      </w:pPr>
      <w:r>
        <w:separator/>
      </w:r>
    </w:p>
  </w:endnote>
  <w:endnote w:type="continuationSeparator" w:id="0">
    <w:p w:rsidR="00DB696F" w:rsidRDefault="00DB69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696F" w:rsidRDefault="00DB696F">
      <w:pPr>
        <w:spacing w:after="0" w:line="240" w:lineRule="auto"/>
      </w:pPr>
      <w:r>
        <w:separator/>
      </w:r>
    </w:p>
  </w:footnote>
  <w:footnote w:type="continuationSeparator" w:id="0">
    <w:p w:rsidR="00DB696F" w:rsidRDefault="00DB69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DA1ECA" w:rsidRPr="00DA1ECA">
      <w:rPr>
        <w:rFonts w:ascii="Times New Roman" w:eastAsia="Times New Roman" w:hAnsi="Times New Roman" w:cs="Times New Roman"/>
        <w:b/>
        <w:noProof/>
        <w:sz w:val="20"/>
      </w:rPr>
      <w:t>4</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rAUAuOCTeiwAAAA="/>
  </w:docVars>
  <w:rsids>
    <w:rsidRoot w:val="0009411D"/>
    <w:rsid w:val="000618E2"/>
    <w:rsid w:val="0009411D"/>
    <w:rsid w:val="000A7726"/>
    <w:rsid w:val="001A1FE1"/>
    <w:rsid w:val="001E6813"/>
    <w:rsid w:val="00283423"/>
    <w:rsid w:val="002D6633"/>
    <w:rsid w:val="0043600B"/>
    <w:rsid w:val="004F0407"/>
    <w:rsid w:val="008B639B"/>
    <w:rsid w:val="008D5BAB"/>
    <w:rsid w:val="009778D2"/>
    <w:rsid w:val="00C73943"/>
    <w:rsid w:val="00DA1ECA"/>
    <w:rsid w:val="00DB696F"/>
    <w:rsid w:val="00E9470E"/>
    <w:rsid w:val="00ED0072"/>
    <w:rsid w:val="00F9137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2D6C"/>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5.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9</Pages>
  <Words>2345</Words>
  <Characters>13370</Characters>
  <Application>Microsoft Office Word</Application>
  <DocSecurity>0</DocSecurity>
  <Lines>111</Lines>
  <Paragraphs>31</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1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6</cp:revision>
  <dcterms:created xsi:type="dcterms:W3CDTF">2016-10-22T07:52:00Z</dcterms:created>
  <dcterms:modified xsi:type="dcterms:W3CDTF">2016-10-22T11:09:00Z</dcterms:modified>
</cp:coreProperties>
</file>